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A6CDCD" w14:textId="77777777" w:rsidR="004B0202" w:rsidRDefault="004B0202" w:rsidP="004B0202">
      <w:pPr>
        <w:pStyle w:val="NormalnyWeb"/>
        <w:jc w:val="center"/>
        <w:rPr>
          <w:rFonts w:asciiTheme="minorHAnsi" w:hAnsiTheme="minorHAnsi"/>
          <w:b/>
          <w:bCs/>
        </w:rPr>
      </w:pPr>
      <w:r>
        <w:rPr>
          <w:noProof/>
        </w:rPr>
        <w:drawing>
          <wp:inline distT="0" distB="0" distL="0" distR="0" wp14:anchorId="27A42D96" wp14:editId="31B4F5EC">
            <wp:extent cx="3924300" cy="1249680"/>
            <wp:effectExtent l="0" t="0" r="0" b="762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5"/>
                    <a:srcRect l="6754" t="30118" r="25034" b="31266"/>
                    <a:stretch/>
                  </pic:blipFill>
                  <pic:spPr bwMode="auto">
                    <a:xfrm>
                      <a:off x="0" y="0"/>
                      <a:ext cx="3929497" cy="1251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31F6C7" w14:textId="77777777" w:rsidR="003A02FF" w:rsidRDefault="003A02FF" w:rsidP="003A02FF">
      <w:pPr>
        <w:pStyle w:val="NormalnyWeb"/>
      </w:pPr>
      <w:r w:rsidRPr="003C35C6">
        <w:rPr>
          <w:b/>
          <w:bCs/>
        </w:rPr>
        <w:t>Nazwa jednostki</w:t>
      </w:r>
      <w:r w:rsidRPr="003C35C6">
        <w:t xml:space="preserve">: </w:t>
      </w:r>
      <w:r>
        <w:t>Uniwersytet Jagielloński w Krakowie</w:t>
      </w:r>
      <w:r w:rsidR="00E84419">
        <w:t>, Wydział Chemii</w:t>
      </w:r>
    </w:p>
    <w:p w14:paraId="75D5312B" w14:textId="70A7FEEF" w:rsidR="003A02FF" w:rsidRDefault="003A02FF" w:rsidP="003A02FF">
      <w:pPr>
        <w:pStyle w:val="NormalnyWeb"/>
        <w:rPr>
          <w:b/>
          <w:bCs/>
        </w:rPr>
      </w:pPr>
      <w:r w:rsidRPr="003C35C6">
        <w:br/>
      </w:r>
      <w:r w:rsidRPr="003C35C6">
        <w:rPr>
          <w:b/>
          <w:bCs/>
        </w:rPr>
        <w:t>Nazwa stanowiska</w:t>
      </w:r>
      <w:r w:rsidRPr="003C35C6">
        <w:t xml:space="preserve">: </w:t>
      </w:r>
      <w:r w:rsidR="00146F9A" w:rsidRPr="00E84419">
        <w:rPr>
          <w:b/>
        </w:rPr>
        <w:t xml:space="preserve">student </w:t>
      </w:r>
      <w:r w:rsidRPr="00E84419">
        <w:rPr>
          <w:b/>
        </w:rPr>
        <w:t xml:space="preserve">stypendysta </w:t>
      </w:r>
      <w:r w:rsidRPr="00E84419">
        <w:rPr>
          <w:b/>
        </w:rPr>
        <w:br/>
      </w:r>
    </w:p>
    <w:p w14:paraId="0ECC28A6" w14:textId="77777777" w:rsidR="003A02FF" w:rsidRPr="00593661" w:rsidRDefault="003A02FF" w:rsidP="003A02FF">
      <w:pPr>
        <w:pStyle w:val="NormalnyWeb"/>
      </w:pPr>
      <w:r w:rsidRPr="00593661">
        <w:rPr>
          <w:b/>
          <w:bCs/>
        </w:rPr>
        <w:t xml:space="preserve">Wymagania </w:t>
      </w:r>
      <w:r>
        <w:rPr>
          <w:b/>
          <w:bCs/>
        </w:rPr>
        <w:t>podstawowe</w:t>
      </w:r>
      <w:r w:rsidRPr="00593661">
        <w:rPr>
          <w:b/>
          <w:bCs/>
        </w:rPr>
        <w:t xml:space="preserve">: </w:t>
      </w:r>
    </w:p>
    <w:p w14:paraId="49401CAE" w14:textId="792131B5" w:rsidR="003A02FF" w:rsidRPr="00487510" w:rsidRDefault="003A02FF" w:rsidP="003A02F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4A6BC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myśl zasad konkursu, stypendium naukowe może być przyznane osobie, która </w:t>
      </w:r>
      <w:r w:rsidR="00613A00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4A6BC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chwili rozpoczęcia realizacji zadań w projekcie </w:t>
      </w:r>
      <w:r w:rsidR="00836C71">
        <w:rPr>
          <w:rFonts w:ascii="Times New Roman" w:eastAsia="Times New Roman" w:hAnsi="Times New Roman" w:cs="Times New Roman"/>
          <w:sz w:val="24"/>
          <w:szCs w:val="24"/>
          <w:lang w:eastAsia="pl-PL"/>
        </w:rPr>
        <w:t>w roku akademickim 202</w:t>
      </w:r>
      <w:r w:rsidR="00642654">
        <w:rPr>
          <w:rFonts w:ascii="Times New Roman" w:eastAsia="Times New Roman" w:hAnsi="Times New Roman" w:cs="Times New Roman"/>
          <w:sz w:val="24"/>
          <w:szCs w:val="24"/>
          <w:lang w:eastAsia="pl-PL"/>
        </w:rPr>
        <w:t>2</w:t>
      </w:r>
      <w:r w:rsidR="00836C71">
        <w:rPr>
          <w:rFonts w:ascii="Times New Roman" w:eastAsia="Times New Roman" w:hAnsi="Times New Roman" w:cs="Times New Roman"/>
          <w:sz w:val="24"/>
          <w:szCs w:val="24"/>
          <w:lang w:eastAsia="pl-PL"/>
        </w:rPr>
        <w:t>/2</w:t>
      </w:r>
      <w:r w:rsidR="00642654">
        <w:rPr>
          <w:rFonts w:ascii="Times New Roman" w:eastAsia="Times New Roman" w:hAnsi="Times New Roman" w:cs="Times New Roman"/>
          <w:sz w:val="24"/>
          <w:szCs w:val="24"/>
          <w:lang w:eastAsia="pl-PL"/>
        </w:rPr>
        <w:t>3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jest </w:t>
      </w:r>
      <w:r w:rsidRPr="00487510">
        <w:rPr>
          <w:rFonts w:ascii="Times New Roman" w:eastAsia="Times New Roman" w:hAnsi="Times New Roman" w:cs="Times New Roman"/>
          <w:sz w:val="24"/>
          <w:szCs w:val="24"/>
          <w:lang w:eastAsia="pl-PL"/>
        </w:rPr>
        <w:t>STUDENT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EM</w:t>
      </w:r>
      <w:r w:rsidRPr="00487510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tudiów </w:t>
      </w:r>
      <w:r w:rsidR="00A8667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 lub </w:t>
      </w:r>
      <w:r w:rsidR="005E627A">
        <w:rPr>
          <w:rFonts w:ascii="Times New Roman" w:eastAsia="Times New Roman" w:hAnsi="Times New Roman" w:cs="Times New Roman"/>
          <w:sz w:val="24"/>
          <w:szCs w:val="24"/>
          <w:lang w:eastAsia="pl-PL"/>
        </w:rPr>
        <w:t>I</w:t>
      </w:r>
      <w:r w:rsidR="002F15CE">
        <w:rPr>
          <w:rFonts w:ascii="Times New Roman" w:eastAsia="Times New Roman" w:hAnsi="Times New Roman" w:cs="Times New Roman"/>
          <w:sz w:val="24"/>
          <w:szCs w:val="24"/>
          <w:lang w:eastAsia="pl-PL"/>
        </w:rPr>
        <w:t>I</w:t>
      </w:r>
      <w:r w:rsidR="002F15CE" w:rsidRPr="00487510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TOPNIA </w:t>
      </w:r>
      <w:r w:rsidR="005E627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lub DOKTORANTEM </w:t>
      </w:r>
      <w:r w:rsidRPr="00487510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a kierunku chemia (preferowane),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487510">
        <w:rPr>
          <w:rFonts w:ascii="Times New Roman" w:eastAsia="Times New Roman" w:hAnsi="Times New Roman" w:cs="Times New Roman"/>
          <w:sz w:val="24"/>
          <w:szCs w:val="24"/>
          <w:lang w:eastAsia="pl-PL"/>
        </w:rPr>
        <w:t>jak również ochrona środowiska, nauki materia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łowe,</w:t>
      </w:r>
      <w:r w:rsidR="00D52A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fizyka.</w:t>
      </w:r>
    </w:p>
    <w:p w14:paraId="3B9917C7" w14:textId="0E2E93B1" w:rsidR="003A02FF" w:rsidRPr="00593661" w:rsidRDefault="0050637B" w:rsidP="003A02FF">
      <w:pPr>
        <w:pStyle w:val="NormalnyWeb"/>
      </w:pPr>
      <w:r>
        <w:rPr>
          <w:b/>
          <w:bCs/>
        </w:rPr>
        <w:t>Minimalne w</w:t>
      </w:r>
      <w:r w:rsidR="003A02FF" w:rsidRPr="00593661">
        <w:rPr>
          <w:b/>
          <w:bCs/>
        </w:rPr>
        <w:t>ymagania p</w:t>
      </w:r>
      <w:r w:rsidR="003A02FF">
        <w:rPr>
          <w:b/>
          <w:bCs/>
        </w:rPr>
        <w:t>rofilowe</w:t>
      </w:r>
      <w:r w:rsidR="003A02FF" w:rsidRPr="00593661">
        <w:rPr>
          <w:b/>
          <w:bCs/>
        </w:rPr>
        <w:t xml:space="preserve">: </w:t>
      </w:r>
    </w:p>
    <w:p w14:paraId="478DC8F0" w14:textId="652DE0DC" w:rsidR="003A02FF" w:rsidRPr="0015673C" w:rsidRDefault="003A02FF" w:rsidP="003A02F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znajomość języka angielsk</w:t>
      </w:r>
      <w:r w:rsidR="00152AB8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iego co najmniej na poziomie B2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(zaliczony kurs akademicki), umożliwiająca posługiwanie się literaturą naukową;</w:t>
      </w:r>
    </w:p>
    <w:p w14:paraId="2C183955" w14:textId="77EBFB73" w:rsidR="009B682E" w:rsidRPr="0015673C" w:rsidRDefault="009B682E" w:rsidP="003A02F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udokumentowane doświadczenie w modyfikacji zeolitów oraz badań spektroskopowych FT-IR (praktyki akademickie</w:t>
      </w:r>
      <w:r w:rsidR="00D776C6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, współpraca z Zespołem lub Grupą badawczą, praca licencjacka lub magisterska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) </w:t>
      </w:r>
    </w:p>
    <w:p w14:paraId="25628D69" w14:textId="77777777" w:rsidR="003A02FF" w:rsidRPr="0015673C" w:rsidRDefault="003A02FF" w:rsidP="003A02FF">
      <w:pPr>
        <w:pStyle w:val="NormalnyWeb"/>
      </w:pPr>
      <w:r w:rsidRPr="0015673C">
        <w:rPr>
          <w:b/>
          <w:bCs/>
        </w:rPr>
        <w:t xml:space="preserve">Wymagania dodatkowe: </w:t>
      </w:r>
    </w:p>
    <w:p w14:paraId="50D7B00A" w14:textId="35AA6F41" w:rsidR="003A02FF" w:rsidRPr="0015673C" w:rsidRDefault="003A02FF" w:rsidP="003A02F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podstawowa znajomość i umiejętność obsługi oprogramowania komputerowego umożliwiająca przygotowywanie dokumentów tekstowo-graficznych (tekst naukowy prezentacja ustna, poster): Microsoft Word, M. Power</w:t>
      </w:r>
      <w:r w:rsidR="008E1305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int, M. </w:t>
      </w:r>
      <w:r w:rsidR="009B68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Excel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jak również </w:t>
      </w:r>
      <w:proofErr w:type="spellStart"/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Origin</w:t>
      </w:r>
      <w:proofErr w:type="spellEnd"/>
      <w:r w:rsidR="009B68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Lab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</w:t>
      </w:r>
      <w:proofErr w:type="spellStart"/>
      <w:r w:rsidR="009B68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Fityk</w:t>
      </w:r>
      <w:proofErr w:type="spellEnd"/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  <w:r w:rsidR="0064265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PUS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 inne;</w:t>
      </w:r>
    </w:p>
    <w:p w14:paraId="7D8940A0" w14:textId="3370977B" w:rsidR="003A02FF" w:rsidRPr="0015673C" w:rsidRDefault="003A02FF" w:rsidP="003A02F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aradność, motywacja do pracy naukowej, duże zaangażowanie w wykonywaną pracę </w:t>
      </w:r>
      <w:r w:rsidR="00146F9A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badawczą, minim</w:t>
      </w:r>
      <w:r w:rsidR="00152AB8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al</w:t>
      </w:r>
      <w:r w:rsidR="00E84419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y czas pracy </w:t>
      </w:r>
      <w:r w:rsidR="009B68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15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godz</w:t>
      </w:r>
      <w:r w:rsidR="008E1305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/tyg.;</w:t>
      </w:r>
    </w:p>
    <w:p w14:paraId="158147E4" w14:textId="77777777" w:rsidR="003A02FF" w:rsidRPr="0015673C" w:rsidRDefault="003A02FF" w:rsidP="003A02F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gotowość do ciągłego doskonalenia i rozszerzania posiadanych umiejętności;</w:t>
      </w:r>
    </w:p>
    <w:p w14:paraId="1BAFC2C8" w14:textId="0FD5B642" w:rsidR="003A02FF" w:rsidRPr="0015673C" w:rsidRDefault="003A02FF" w:rsidP="003A02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Typ konkursu NCN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: </w:t>
      </w:r>
      <w:r w:rsidR="00642654">
        <w:rPr>
          <w:rFonts w:ascii="Times New Roman" w:eastAsia="Times New Roman" w:hAnsi="Times New Roman" w:cs="Times New Roman"/>
          <w:sz w:val="24"/>
          <w:szCs w:val="24"/>
          <w:lang w:eastAsia="pl-PL"/>
        </w:rPr>
        <w:t>OPUS 22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15673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Termin składania ofert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: </w:t>
      </w:r>
      <w:r w:rsidR="00152AB8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o </w:t>
      </w:r>
      <w:r w:rsidR="00111A5E">
        <w:rPr>
          <w:rFonts w:ascii="Times New Roman" w:eastAsia="Times New Roman" w:hAnsi="Times New Roman" w:cs="Times New Roman"/>
          <w:sz w:val="24"/>
          <w:szCs w:val="24"/>
          <w:lang w:eastAsia="pl-PL"/>
        </w:rPr>
        <w:t>31</w:t>
      </w:r>
      <w:r w:rsidR="00C00301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="00471364">
        <w:rPr>
          <w:rFonts w:ascii="Times New Roman" w:eastAsia="Times New Roman" w:hAnsi="Times New Roman" w:cs="Times New Roman"/>
          <w:sz w:val="24"/>
          <w:szCs w:val="24"/>
          <w:lang w:eastAsia="pl-PL"/>
        </w:rPr>
        <w:t>08</w:t>
      </w:r>
      <w:r w:rsidR="00C00301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.202</w:t>
      </w:r>
      <w:r w:rsidR="00642654">
        <w:rPr>
          <w:rFonts w:ascii="Times New Roman" w:eastAsia="Times New Roman" w:hAnsi="Times New Roman" w:cs="Times New Roman"/>
          <w:sz w:val="24"/>
          <w:szCs w:val="24"/>
          <w:lang w:eastAsia="pl-PL"/>
        </w:rPr>
        <w:t>3</w:t>
      </w:r>
      <w:r w:rsidR="00BD5474">
        <w:rPr>
          <w:rFonts w:ascii="Times New Roman" w:eastAsia="Times New Roman" w:hAnsi="Times New Roman" w:cs="Times New Roman"/>
          <w:sz w:val="24"/>
          <w:szCs w:val="24"/>
          <w:lang w:eastAsia="pl-PL"/>
        </w:rPr>
        <w:t>, 1</w:t>
      </w:r>
      <w:r w:rsidR="00836C71">
        <w:rPr>
          <w:rFonts w:ascii="Times New Roman" w:eastAsia="Times New Roman" w:hAnsi="Times New Roman" w:cs="Times New Roman"/>
          <w:sz w:val="24"/>
          <w:szCs w:val="24"/>
          <w:lang w:eastAsia="pl-PL"/>
        </w:rPr>
        <w:t>5</w:t>
      </w:r>
      <w:r w:rsidR="00C00301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:00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15673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Forma składania ofert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: elektroniczna (mail: </w:t>
      </w:r>
      <w:hyperlink r:id="rId6" w:history="1">
        <w:r w:rsidR="00111A5E" w:rsidRPr="00E5192F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pl-PL"/>
          </w:rPr>
          <w:t>kinga.gora-marek@uj.edu.pl</w:t>
        </w:r>
      </w:hyperlink>
      <w:r w:rsidR="00997812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9B68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 dopiskiem „stypendium naukowe” </w:t>
      </w:r>
      <w:r w:rsidR="00997812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lub </w:t>
      </w:r>
      <w:r w:rsidR="00152AB8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osobiście</w:t>
      </w:r>
      <w:r w:rsidR="00997812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: pok. C2-</w:t>
      </w:r>
      <w:r w:rsidR="00111A5E">
        <w:rPr>
          <w:rFonts w:ascii="Times New Roman" w:eastAsia="Times New Roman" w:hAnsi="Times New Roman" w:cs="Times New Roman"/>
          <w:sz w:val="24"/>
          <w:szCs w:val="24"/>
          <w:lang w:eastAsia="pl-PL"/>
        </w:rPr>
        <w:t>04</w:t>
      </w:r>
      <w:r w:rsidR="00997812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, ul. Gronostajowa 2, 30-387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raków</w:t>
      </w:r>
      <w:r w:rsidR="004E7CDB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, po wcześniejszym umówieniu mailowym lub telefonicznym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)</w:t>
      </w:r>
    </w:p>
    <w:p w14:paraId="38F979C6" w14:textId="77777777" w:rsidR="00642654" w:rsidRDefault="00642654" w:rsidP="00146F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771A5111" w14:textId="77777777" w:rsidR="00642654" w:rsidRDefault="00642654" w:rsidP="00146F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0D03B0A" w14:textId="331A68E2" w:rsidR="003A02FF" w:rsidRPr="0015673C" w:rsidRDefault="003A02FF" w:rsidP="00146F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Warunki zatrudnienia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: W ramach realizacji zadań badawczych w projekcie NCN pt. </w:t>
      </w:r>
      <w:r w:rsidRPr="00642654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„</w:t>
      </w:r>
      <w:r w:rsidR="00642654" w:rsidRPr="00642654">
        <w:rPr>
          <w:rFonts w:ascii="Times New Roman" w:eastAsia="Times New Roman" w:hAnsi="Times New Roman" w:cs="Times New Roman"/>
          <w:bCs/>
          <w:i/>
          <w:sz w:val="24"/>
          <w:szCs w:val="24"/>
          <w:lang w:eastAsia="pl-PL"/>
        </w:rPr>
        <w:t>Nowe spojrzenie na szacowną katalizę zeolitową w chemicznym recyklingu tworzyw sztucznych</w:t>
      </w:r>
      <w:r w:rsidRPr="00642654">
        <w:rPr>
          <w:rFonts w:ascii="Times New Roman" w:eastAsia="Times New Roman" w:hAnsi="Times New Roman" w:cs="Times New Roman"/>
          <w:b/>
          <w:bCs/>
          <w:i/>
          <w:sz w:val="24"/>
          <w:szCs w:val="24"/>
          <w:lang w:eastAsia="pl-PL"/>
        </w:rPr>
        <w:t>”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</w:t>
      </w:r>
      <w:r w:rsidR="004A6A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student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typendysta będzie zobowiązany do:</w:t>
      </w:r>
    </w:p>
    <w:p w14:paraId="0F75B3F2" w14:textId="77777777" w:rsidR="003A02FF" w:rsidRPr="0015673C" w:rsidRDefault="003A02FF" w:rsidP="003A02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184FF11" w14:textId="40421C1C" w:rsidR="003A02FF" w:rsidRPr="0015673C" w:rsidRDefault="003A02FF" w:rsidP="003A02FF">
      <w:pPr>
        <w:pStyle w:val="Akapitzlist"/>
        <w:numPr>
          <w:ilvl w:val="0"/>
          <w:numId w:val="4"/>
        </w:num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 xml:space="preserve">Charakterystyki materiałów </w:t>
      </w:r>
      <w:r w:rsidR="00642654">
        <w:rPr>
          <w:rFonts w:ascii="Times New Roman" w:eastAsia="Times New Roman" w:hAnsi="Times New Roman" w:cs="Times New Roman"/>
          <w:sz w:val="24"/>
          <w:szCs w:val="24"/>
          <w:lang w:eastAsia="pl-PL"/>
        </w:rPr>
        <w:t>o potencjalnym znaczeniu katalitycznym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– </w:t>
      </w:r>
      <w:r w:rsidR="004A6A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badania </w:t>
      </w:r>
      <w:proofErr w:type="spellStart"/>
      <w:r w:rsidR="004A6A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teksturalne</w:t>
      </w:r>
      <w:proofErr w:type="spellEnd"/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vs. spektroskopowe; </w:t>
      </w:r>
      <w:r w:rsidR="005E627A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realizacji zadań laboratoryjnych w zakresie obs</w:t>
      </w:r>
      <w:r w:rsidR="00111A5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ługi chromatografu, spektrometrów IR </w:t>
      </w:r>
      <w:r w:rsidR="0064265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raz </w:t>
      </w:r>
      <w:r w:rsidR="00111A5E">
        <w:rPr>
          <w:rFonts w:ascii="Times New Roman" w:eastAsia="Times New Roman" w:hAnsi="Times New Roman" w:cs="Times New Roman"/>
          <w:sz w:val="24"/>
          <w:szCs w:val="24"/>
          <w:lang w:eastAsia="pl-PL"/>
        </w:rPr>
        <w:t>UV-Vis</w:t>
      </w:r>
      <w:r w:rsidR="005E627A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5639F2D6" w14:textId="77777777" w:rsidR="003A02FF" w:rsidRPr="0015673C" w:rsidRDefault="003A02FF" w:rsidP="003A02FF">
      <w:pPr>
        <w:pStyle w:val="Akapitzlist"/>
        <w:numPr>
          <w:ilvl w:val="0"/>
          <w:numId w:val="4"/>
        </w:num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ndywidualnych studiów literaturowych.  </w:t>
      </w:r>
    </w:p>
    <w:p w14:paraId="0825D669" w14:textId="6AFEB296" w:rsidR="003A02FF" w:rsidRPr="0015673C" w:rsidRDefault="003A02FF" w:rsidP="003A02FF">
      <w:pPr>
        <w:pStyle w:val="Akapitzlist"/>
        <w:numPr>
          <w:ilvl w:val="0"/>
          <w:numId w:val="4"/>
        </w:num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zygotowywania </w:t>
      </w:r>
      <w:r w:rsidR="009B68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stępnych informacji i podsumowań dot. 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artykułów i prezentacji naukowych,</w:t>
      </w:r>
    </w:p>
    <w:p w14:paraId="2E9F2561" w14:textId="77777777" w:rsidR="003A02FF" w:rsidRPr="0015673C" w:rsidRDefault="003A02FF" w:rsidP="003A02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•          Czynnego udziału w seminariach zespołowych.</w:t>
      </w:r>
    </w:p>
    <w:p w14:paraId="2A69CCA9" w14:textId="7C140EB6" w:rsidR="003A02FF" w:rsidRPr="0015673C" w:rsidRDefault="003A02FF" w:rsidP="003A02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ata rozstrzygnięcia konkursu: nie później niż </w:t>
      </w:r>
      <w:r w:rsidR="00111A5E">
        <w:rPr>
          <w:rFonts w:ascii="Times New Roman" w:eastAsia="Times New Roman" w:hAnsi="Times New Roman" w:cs="Times New Roman"/>
          <w:sz w:val="24"/>
          <w:szCs w:val="24"/>
          <w:lang w:eastAsia="pl-PL"/>
        </w:rPr>
        <w:t>1</w:t>
      </w:r>
      <w:r w:rsidR="00471364">
        <w:rPr>
          <w:rFonts w:ascii="Times New Roman" w:eastAsia="Times New Roman" w:hAnsi="Times New Roman" w:cs="Times New Roman"/>
          <w:sz w:val="24"/>
          <w:szCs w:val="24"/>
          <w:lang w:eastAsia="pl-PL"/>
        </w:rPr>
        <w:t>5.09</w:t>
      </w:r>
      <w:r w:rsidR="00836C71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="00FB5D10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202</w:t>
      </w:r>
      <w:r w:rsidR="00642654">
        <w:rPr>
          <w:rFonts w:ascii="Times New Roman" w:eastAsia="Times New Roman" w:hAnsi="Times New Roman" w:cs="Times New Roman"/>
          <w:sz w:val="24"/>
          <w:szCs w:val="24"/>
          <w:lang w:eastAsia="pl-PL"/>
        </w:rPr>
        <w:t>3 r</w:t>
      </w:r>
      <w:r w:rsidR="00BD5474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3E2FE167" w14:textId="13155EDE" w:rsidR="003A02FF" w:rsidRPr="0015673C" w:rsidRDefault="003A02FF" w:rsidP="003A02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Proponowany termin rozpoczęcia: od 1</w:t>
      </w:r>
      <w:r w:rsidR="00471364">
        <w:rPr>
          <w:rFonts w:ascii="Times New Roman" w:eastAsia="Times New Roman" w:hAnsi="Times New Roman" w:cs="Times New Roman"/>
          <w:sz w:val="24"/>
          <w:szCs w:val="24"/>
          <w:lang w:eastAsia="pl-PL"/>
        </w:rPr>
        <w:t>.10</w:t>
      </w:r>
      <w:r w:rsidR="00836C71">
        <w:rPr>
          <w:rFonts w:ascii="Times New Roman" w:eastAsia="Times New Roman" w:hAnsi="Times New Roman" w:cs="Times New Roman"/>
          <w:sz w:val="24"/>
          <w:szCs w:val="24"/>
          <w:lang w:eastAsia="pl-PL"/>
        </w:rPr>
        <w:t>.202</w:t>
      </w:r>
      <w:r w:rsidR="00111A5E">
        <w:rPr>
          <w:rFonts w:ascii="Times New Roman" w:eastAsia="Times New Roman" w:hAnsi="Times New Roman" w:cs="Times New Roman"/>
          <w:sz w:val="24"/>
          <w:szCs w:val="24"/>
          <w:lang w:eastAsia="pl-PL"/>
        </w:rPr>
        <w:t>3</w:t>
      </w:r>
      <w:r w:rsidR="00836C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r.</w:t>
      </w:r>
    </w:p>
    <w:p w14:paraId="4DE6FBEB" w14:textId="3CF7F257" w:rsidR="003A02FF" w:rsidRPr="0015673C" w:rsidRDefault="00FB5D10" w:rsidP="003A02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Stypendium NCN</w:t>
      </w:r>
      <w:r w:rsidR="00247CD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3A02FF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na okres</w:t>
      </w:r>
      <w:r w:rsidR="009B68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471364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12</w:t>
      </w:r>
      <w:r w:rsidR="003A02FF" w:rsidRPr="0015673C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miesięcy</w:t>
      </w:r>
    </w:p>
    <w:p w14:paraId="315B357F" w14:textId="77777777" w:rsidR="001D3D97" w:rsidRPr="0015673C" w:rsidRDefault="003A02FF" w:rsidP="003A02F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Wymagane dokumenty (format PDF):</w:t>
      </w:r>
    </w:p>
    <w:p w14:paraId="13201BC9" w14:textId="77777777" w:rsidR="00A21674" w:rsidRPr="0015673C" w:rsidRDefault="003A02FF" w:rsidP="003A02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- </w:t>
      </w:r>
      <w:r w:rsidR="00A21674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CV z listą osiągnięć naukowych </w:t>
      </w:r>
    </w:p>
    <w:p w14:paraId="64891F81" w14:textId="4C419E4F" w:rsidR="007A6518" w:rsidRPr="00C754D6" w:rsidRDefault="00C754D6" w:rsidP="00C754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- l</w:t>
      </w:r>
      <w:r w:rsidR="003A02FF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ist motywacyjny</w:t>
      </w:r>
      <w:r w:rsidR="003A02FF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- d</w:t>
      </w:r>
      <w:r w:rsidR="003A02FF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kumenty potwierdzające spełnienie warunków umożliwiających ubieganie się </w:t>
      </w:r>
      <w:r w:rsidR="00E84419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o s</w:t>
      </w:r>
      <w:r w:rsidR="003A02FF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typendium NCN (kopia)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tj. </w:t>
      </w:r>
      <w:r w:rsidRPr="00C754D6">
        <w:rPr>
          <w:rFonts w:ascii="Times New Roman" w:eastAsia="Times New Roman" w:hAnsi="Times New Roman" w:cs="Times New Roman"/>
          <w:sz w:val="24"/>
          <w:szCs w:val="24"/>
          <w:lang w:eastAsia="pl-PL"/>
        </w:rPr>
        <w:t>dyplom ukończenia studiów</w:t>
      </w:r>
    </w:p>
    <w:p w14:paraId="7127E5AA" w14:textId="4D9D612F" w:rsidR="007A6518" w:rsidRPr="0015673C" w:rsidRDefault="007A6518" w:rsidP="003A02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- </w:t>
      </w:r>
      <w:r w:rsidR="00C754D6">
        <w:rPr>
          <w:rFonts w:ascii="Times New Roman" w:eastAsia="Times New Roman" w:hAnsi="Times New Roman" w:cs="Times New Roman"/>
          <w:sz w:val="24"/>
          <w:szCs w:val="24"/>
          <w:lang w:eastAsia="pl-PL"/>
        </w:rPr>
        <w:t>i</w:t>
      </w:r>
      <w:r w:rsidRPr="007A651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formację o przetwarzaniu danych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sobowych dostępną do pobrania: </w:t>
      </w:r>
      <w:r w:rsidRPr="007A6518">
        <w:rPr>
          <w:rFonts w:ascii="Times New Roman" w:eastAsia="Times New Roman" w:hAnsi="Times New Roman" w:cs="Times New Roman"/>
          <w:sz w:val="24"/>
          <w:szCs w:val="24"/>
          <w:lang w:eastAsia="pl-PL"/>
        </w:rPr>
        <w:t>https://cawp.uj.edu.pl/wynagrodzenia/stypendia</w:t>
      </w:r>
    </w:p>
    <w:p w14:paraId="10DE9CA1" w14:textId="253297F1" w:rsidR="009B682E" w:rsidRPr="00D65A00" w:rsidRDefault="009B682E" w:rsidP="003A02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65A00">
        <w:rPr>
          <w:rFonts w:ascii="Times New Roman" w:eastAsia="Times New Roman" w:hAnsi="Times New Roman" w:cs="Times New Roman"/>
          <w:sz w:val="24"/>
          <w:szCs w:val="24"/>
          <w:lang w:eastAsia="pl-PL"/>
        </w:rPr>
        <w:t>- potwierdzenie odbycia praktyk lub inne udokumentowane doświadczenie w pracy laboratoryjnej dotyczącej modyfikacji zeolitów i</w:t>
      </w:r>
      <w:r w:rsidR="00BD5474" w:rsidRPr="00D65A00">
        <w:rPr>
          <w:rFonts w:ascii="Times New Roman" w:eastAsia="Times New Roman" w:hAnsi="Times New Roman" w:cs="Times New Roman"/>
          <w:sz w:val="24"/>
          <w:szCs w:val="24"/>
          <w:lang w:eastAsia="pl-PL"/>
        </w:rPr>
        <w:t>/lub</w:t>
      </w:r>
      <w:r w:rsidRPr="00D65A00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badań spektroskopowych FT-IR</w:t>
      </w:r>
      <w:r w:rsidR="0064265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/ UV-vis</w:t>
      </w:r>
      <w:r w:rsidRPr="00D65A00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 warunkach in-situ</w:t>
      </w:r>
      <w:r w:rsidR="00D776C6" w:rsidRPr="00D65A00">
        <w:rPr>
          <w:rFonts w:ascii="Times New Roman" w:eastAsia="Times New Roman" w:hAnsi="Times New Roman" w:cs="Times New Roman"/>
          <w:sz w:val="24"/>
          <w:szCs w:val="24"/>
          <w:lang w:eastAsia="pl-PL"/>
        </w:rPr>
        <w:t>, ewentualnie opinia opiekuna naukowego</w:t>
      </w:r>
    </w:p>
    <w:p w14:paraId="63AC6726" w14:textId="42F079BE" w:rsidR="0050637B" w:rsidRPr="00D65A00" w:rsidRDefault="0050637B" w:rsidP="003A02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76DA9D7" w14:textId="77777777" w:rsidR="0050637B" w:rsidRPr="00D65A00" w:rsidRDefault="0050637B" w:rsidP="0050637B">
      <w:pPr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  <w:r w:rsidRPr="00D65A00">
        <w:rPr>
          <w:rFonts w:ascii="Times New Roman" w:eastAsia="Arial" w:hAnsi="Times New Roman" w:cs="Times New Roman"/>
          <w:b/>
          <w:bCs/>
          <w:sz w:val="24"/>
          <w:szCs w:val="24"/>
          <w:lang w:eastAsia="pl-PL"/>
        </w:rPr>
        <w:t>Dodatkowe informacje</w:t>
      </w:r>
      <w:r w:rsidRPr="00D65A00">
        <w:rPr>
          <w:rFonts w:ascii="Times New Roman" w:eastAsia="Arial" w:hAnsi="Times New Roman" w:cs="Times New Roman"/>
          <w:sz w:val="24"/>
          <w:szCs w:val="24"/>
          <w:lang w:eastAsia="pl-PL"/>
        </w:rPr>
        <w:t>:</w:t>
      </w:r>
    </w:p>
    <w:p w14:paraId="3FBD4F28" w14:textId="75F38F29" w:rsidR="0050637B" w:rsidRDefault="0050637B" w:rsidP="0050637B">
      <w:pPr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  <w:r w:rsidRPr="00D65A00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- </w:t>
      </w:r>
      <w:r w:rsidRPr="00D65A00">
        <w:rPr>
          <w:rFonts w:ascii="Times New Roman" w:eastAsia="Arial" w:hAnsi="Times New Roman" w:cs="Times New Roman"/>
          <w:sz w:val="24"/>
          <w:szCs w:val="24"/>
          <w:lang w:eastAsia="pl-PL"/>
        </w:rPr>
        <w:t xml:space="preserve">Procedura rekrutacji odbywa się w oparciu o Regulamin przyznawania stypendiów naukowych NCN wprowadzonych uchwałą Rady </w:t>
      </w:r>
      <w:r w:rsidR="00686D75">
        <w:rPr>
          <w:rFonts w:ascii="Times New Roman" w:eastAsia="Arial" w:hAnsi="Times New Roman" w:cs="Times New Roman"/>
          <w:sz w:val="24"/>
          <w:szCs w:val="24"/>
          <w:lang w:eastAsia="pl-PL"/>
        </w:rPr>
        <w:t>Narodowego Centrum Nauki nr 124/2022 z dnia 1</w:t>
      </w:r>
      <w:r w:rsidRPr="00D65A00">
        <w:rPr>
          <w:rFonts w:ascii="Times New Roman" w:eastAsia="Arial" w:hAnsi="Times New Roman" w:cs="Times New Roman"/>
          <w:sz w:val="24"/>
          <w:szCs w:val="24"/>
          <w:lang w:eastAsia="pl-PL"/>
        </w:rPr>
        <w:t xml:space="preserve"> </w:t>
      </w:r>
      <w:r w:rsidR="00686D75">
        <w:rPr>
          <w:rFonts w:ascii="Times New Roman" w:eastAsia="Arial" w:hAnsi="Times New Roman" w:cs="Times New Roman"/>
          <w:sz w:val="24"/>
          <w:szCs w:val="24"/>
          <w:lang w:eastAsia="pl-PL"/>
        </w:rPr>
        <w:t>XII 2022</w:t>
      </w:r>
      <w:r w:rsidRPr="00D65A00">
        <w:rPr>
          <w:rFonts w:ascii="Times New Roman" w:eastAsia="Arial" w:hAnsi="Times New Roman" w:cs="Times New Roman"/>
          <w:sz w:val="24"/>
          <w:szCs w:val="24"/>
          <w:lang w:eastAsia="pl-PL"/>
        </w:rPr>
        <w:t xml:space="preserve"> r.</w:t>
      </w:r>
    </w:p>
    <w:p w14:paraId="733F8BFC" w14:textId="77777777" w:rsidR="00642654" w:rsidRPr="00D65A00" w:rsidRDefault="00642654" w:rsidP="0050637B">
      <w:pPr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</w:p>
    <w:p w14:paraId="4556358D" w14:textId="77777777" w:rsidR="0050637B" w:rsidRPr="00D65A00" w:rsidRDefault="0050637B" w:rsidP="0050637B">
      <w:pPr>
        <w:suppressAutoHyphens/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  <w:r w:rsidRPr="00D65A00">
        <w:rPr>
          <w:rFonts w:ascii="Times New Roman" w:eastAsia="Arial" w:hAnsi="Times New Roman" w:cs="Times New Roman"/>
          <w:sz w:val="24"/>
          <w:szCs w:val="24"/>
          <w:lang w:eastAsia="pl-PL"/>
        </w:rPr>
        <w:t>- Komisja Konkursowa zastrzega sobie prawo:</w:t>
      </w:r>
    </w:p>
    <w:p w14:paraId="5DB42661" w14:textId="55A35A64" w:rsidR="0050637B" w:rsidRPr="00D65A00" w:rsidRDefault="0050637B" w:rsidP="0050637B">
      <w:pPr>
        <w:pStyle w:val="Akapitzlist"/>
        <w:numPr>
          <w:ilvl w:val="0"/>
          <w:numId w:val="9"/>
        </w:numPr>
        <w:suppressAutoHyphens/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  <w:r w:rsidRPr="00D65A00">
        <w:rPr>
          <w:rFonts w:ascii="Times New Roman" w:eastAsia="Arial" w:hAnsi="Times New Roman" w:cs="Times New Roman"/>
          <w:sz w:val="24"/>
          <w:szCs w:val="24"/>
          <w:lang w:eastAsia="pl-PL"/>
        </w:rPr>
        <w:t>do przeprowadzenia rozmowy z wybranymi kandydatami, którzy na podstawie informacji zawartych w złożonych dokumentach, zostali ocenieni najwyżej,</w:t>
      </w:r>
    </w:p>
    <w:p w14:paraId="771E6B49" w14:textId="5688E903" w:rsidR="0050637B" w:rsidRPr="00D65A00" w:rsidRDefault="0050637B" w:rsidP="0050637B">
      <w:pPr>
        <w:pStyle w:val="Akapitzlist"/>
        <w:numPr>
          <w:ilvl w:val="0"/>
          <w:numId w:val="9"/>
        </w:numPr>
        <w:suppressAutoHyphens/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  <w:r w:rsidRPr="00D65A00">
        <w:rPr>
          <w:rFonts w:ascii="Times New Roman" w:eastAsia="Arial" w:hAnsi="Times New Roman" w:cs="Times New Roman"/>
          <w:sz w:val="24"/>
          <w:szCs w:val="24"/>
          <w:lang w:eastAsia="pl-PL"/>
        </w:rPr>
        <w:t>do powiadomienia o podjętej decyzji w sprawie obsadzenia stanowiska jedynie wybranego kandydata</w:t>
      </w:r>
    </w:p>
    <w:p w14:paraId="7725ABF4" w14:textId="1838D8B2" w:rsidR="0050637B" w:rsidRDefault="0050637B" w:rsidP="003A02FF">
      <w:pPr>
        <w:pStyle w:val="Akapitzlist"/>
        <w:numPr>
          <w:ilvl w:val="0"/>
          <w:numId w:val="9"/>
        </w:numPr>
        <w:suppressAutoHyphens/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  <w:r w:rsidRPr="00D65A00">
        <w:rPr>
          <w:rFonts w:ascii="Times New Roman" w:eastAsia="Arial" w:hAnsi="Times New Roman" w:cs="Times New Roman"/>
          <w:sz w:val="24"/>
          <w:szCs w:val="24"/>
          <w:lang w:eastAsia="pl-PL"/>
        </w:rPr>
        <w:t>możliwości nierozstrzygnięcia konkursu.</w:t>
      </w:r>
    </w:p>
    <w:p w14:paraId="57DDE746" w14:textId="77777777" w:rsidR="00052288" w:rsidRDefault="00052288" w:rsidP="003A02FF">
      <w:pPr>
        <w:pStyle w:val="Akapitzlist"/>
        <w:numPr>
          <w:ilvl w:val="0"/>
          <w:numId w:val="9"/>
        </w:numPr>
        <w:suppressAutoHyphens/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  <w:bookmarkStart w:id="0" w:name="_GoBack"/>
      <w:bookmarkEnd w:id="0"/>
    </w:p>
    <w:p w14:paraId="6571D6FD" w14:textId="77777777" w:rsidR="00052288" w:rsidRPr="00052288" w:rsidRDefault="00052288" w:rsidP="00052288">
      <w:pPr>
        <w:shd w:val="clear" w:color="auto" w:fill="FFFFFF"/>
        <w:ind w:right="377"/>
        <w:jc w:val="both"/>
        <w:rPr>
          <w:i/>
          <w:iCs/>
        </w:rPr>
      </w:pPr>
      <w:r>
        <w:t xml:space="preserve">Na podaniu należy dopisać: </w:t>
      </w:r>
      <w:r w:rsidRPr="00052288">
        <w:rPr>
          <w:i/>
          <w:iCs/>
        </w:rPr>
        <w:t>„Wyrażam zgodę na przetwarzanie moich danych osobowych zawartych w mojej dokumentacji konkursowej dla potrzeb niezbędnych do realizacji procesu rekrutacji” (zgodnie z ustawą z dnia 10 maja 2018 roku (Dz.U. z 24 maja 2018 r., poz. 1000).</w:t>
      </w:r>
    </w:p>
    <w:p w14:paraId="63F129BE" w14:textId="77777777" w:rsidR="00052288" w:rsidRPr="00052288" w:rsidRDefault="00052288" w:rsidP="00052288">
      <w:pPr>
        <w:suppressAutoHyphens/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</w:p>
    <w:sectPr w:rsidR="00052288" w:rsidRPr="0005228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5A6082"/>
    <w:multiLevelType w:val="hybridMultilevel"/>
    <w:tmpl w:val="3392CE9A"/>
    <w:lvl w:ilvl="0" w:tplc="F72E3F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35C50"/>
    <w:multiLevelType w:val="multilevel"/>
    <w:tmpl w:val="6598F71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1CAE6812"/>
    <w:multiLevelType w:val="multilevel"/>
    <w:tmpl w:val="B0C26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1C12FA"/>
    <w:multiLevelType w:val="multilevel"/>
    <w:tmpl w:val="45A09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5B329A"/>
    <w:multiLevelType w:val="multilevel"/>
    <w:tmpl w:val="F0B62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1B161B0"/>
    <w:multiLevelType w:val="multilevel"/>
    <w:tmpl w:val="B004F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D24131D"/>
    <w:multiLevelType w:val="hybridMultilevel"/>
    <w:tmpl w:val="FA5050DA"/>
    <w:lvl w:ilvl="0" w:tplc="F72E3F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092BA7"/>
    <w:multiLevelType w:val="hybridMultilevel"/>
    <w:tmpl w:val="DE783714"/>
    <w:lvl w:ilvl="0" w:tplc="F72E3F9E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auto"/>
        <w:sz w:val="16"/>
        <w:szCs w:val="16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604D331E"/>
    <w:multiLevelType w:val="multilevel"/>
    <w:tmpl w:val="65248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4"/>
  </w:num>
  <w:num w:numId="3">
    <w:abstractNumId w:val="7"/>
  </w:num>
  <w:num w:numId="4">
    <w:abstractNumId w:val="0"/>
  </w:num>
  <w:num w:numId="5">
    <w:abstractNumId w:val="5"/>
  </w:num>
  <w:num w:numId="6">
    <w:abstractNumId w:val="2"/>
  </w:num>
  <w:num w:numId="7">
    <w:abstractNumId w:val="3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MDIzMjQzNzCwMDFV0lEKTi0uzszPAykwMqoFABzyoJctAAAA"/>
  </w:docVars>
  <w:rsids>
    <w:rsidRoot w:val="003C35C6"/>
    <w:rsid w:val="00052288"/>
    <w:rsid w:val="000B49EE"/>
    <w:rsid w:val="000B6E7F"/>
    <w:rsid w:val="00111A5E"/>
    <w:rsid w:val="0014630B"/>
    <w:rsid w:val="00146F9A"/>
    <w:rsid w:val="00152AB8"/>
    <w:rsid w:val="0015673C"/>
    <w:rsid w:val="001D3D97"/>
    <w:rsid w:val="002001A0"/>
    <w:rsid w:val="002335F9"/>
    <w:rsid w:val="00247CD5"/>
    <w:rsid w:val="002629EB"/>
    <w:rsid w:val="002F15CE"/>
    <w:rsid w:val="003648E6"/>
    <w:rsid w:val="003A02FF"/>
    <w:rsid w:val="003C29AA"/>
    <w:rsid w:val="003C35C6"/>
    <w:rsid w:val="003E4DB1"/>
    <w:rsid w:val="004132B0"/>
    <w:rsid w:val="00471364"/>
    <w:rsid w:val="004A6A2E"/>
    <w:rsid w:val="004A6BC3"/>
    <w:rsid w:val="004B0202"/>
    <w:rsid w:val="004E7CDB"/>
    <w:rsid w:val="0050637B"/>
    <w:rsid w:val="00512A0E"/>
    <w:rsid w:val="00593661"/>
    <w:rsid w:val="005E627A"/>
    <w:rsid w:val="00613A00"/>
    <w:rsid w:val="006239D8"/>
    <w:rsid w:val="00642654"/>
    <w:rsid w:val="00645C77"/>
    <w:rsid w:val="00677E59"/>
    <w:rsid w:val="00686D75"/>
    <w:rsid w:val="006E25D1"/>
    <w:rsid w:val="00720AF4"/>
    <w:rsid w:val="00735243"/>
    <w:rsid w:val="007527CA"/>
    <w:rsid w:val="007A6518"/>
    <w:rsid w:val="008176A7"/>
    <w:rsid w:val="00836C71"/>
    <w:rsid w:val="00851D10"/>
    <w:rsid w:val="00892CF4"/>
    <w:rsid w:val="008E1305"/>
    <w:rsid w:val="008F0E45"/>
    <w:rsid w:val="008F49C2"/>
    <w:rsid w:val="009159D6"/>
    <w:rsid w:val="00950F9E"/>
    <w:rsid w:val="00997812"/>
    <w:rsid w:val="009A697A"/>
    <w:rsid w:val="009B682E"/>
    <w:rsid w:val="00A21674"/>
    <w:rsid w:val="00A75802"/>
    <w:rsid w:val="00A86677"/>
    <w:rsid w:val="00B07435"/>
    <w:rsid w:val="00B62305"/>
    <w:rsid w:val="00B73752"/>
    <w:rsid w:val="00BD5474"/>
    <w:rsid w:val="00C00301"/>
    <w:rsid w:val="00C754D6"/>
    <w:rsid w:val="00C82262"/>
    <w:rsid w:val="00CA21A6"/>
    <w:rsid w:val="00CF5DF1"/>
    <w:rsid w:val="00D05435"/>
    <w:rsid w:val="00D20DEF"/>
    <w:rsid w:val="00D52AD3"/>
    <w:rsid w:val="00D63C7E"/>
    <w:rsid w:val="00D65A00"/>
    <w:rsid w:val="00D776C6"/>
    <w:rsid w:val="00D96E24"/>
    <w:rsid w:val="00DB0140"/>
    <w:rsid w:val="00DD3028"/>
    <w:rsid w:val="00E31414"/>
    <w:rsid w:val="00E73822"/>
    <w:rsid w:val="00E84419"/>
    <w:rsid w:val="00F226AC"/>
    <w:rsid w:val="00FB5D10"/>
    <w:rsid w:val="00FF3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5A0A1F"/>
  <w15:docId w15:val="{4C96B9AB-2C84-4D45-97B3-193AD3DF7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3C35C6"/>
    <w:rPr>
      <w:b/>
      <w:bCs/>
    </w:rPr>
  </w:style>
  <w:style w:type="character" w:styleId="Hipercze">
    <w:name w:val="Hyperlink"/>
    <w:basedOn w:val="Domylnaczcionkaakapitu"/>
    <w:uiPriority w:val="99"/>
    <w:unhideWhenUsed/>
    <w:rsid w:val="003C35C6"/>
    <w:rPr>
      <w:color w:val="0000FF"/>
      <w:u w:val="single"/>
    </w:rPr>
  </w:style>
  <w:style w:type="paragraph" w:styleId="NormalnyWeb">
    <w:name w:val="Normal (Web)"/>
    <w:basedOn w:val="Normalny"/>
    <w:uiPriority w:val="99"/>
    <w:unhideWhenUsed/>
    <w:rsid w:val="003C35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2629EB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4B02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B020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91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95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6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06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3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4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2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2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33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6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7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40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7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9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0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58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14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5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0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8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1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2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15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16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4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3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5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1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6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9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8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0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83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3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35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4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20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4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75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8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7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4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2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1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1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5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6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93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1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08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78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0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9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2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1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2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4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6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3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0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4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9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6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5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5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8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7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97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0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3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2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8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6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3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5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9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91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16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0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9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5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60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inga.gora-marek@uj.edu.pl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7</TotalTime>
  <Pages>2</Pages>
  <Words>533</Words>
  <Characters>3199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nga</dc:creator>
  <cp:lastModifiedBy>Kinga</cp:lastModifiedBy>
  <cp:revision>22</cp:revision>
  <cp:lastPrinted>2016-05-12T07:17:00Z</cp:lastPrinted>
  <dcterms:created xsi:type="dcterms:W3CDTF">2020-09-24T16:06:00Z</dcterms:created>
  <dcterms:modified xsi:type="dcterms:W3CDTF">2023-07-19T09:51:00Z</dcterms:modified>
</cp:coreProperties>
</file>